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7B9915" w14:textId="6AC9369E" w:rsidR="00655D84" w:rsidRDefault="00896769">
      <w:r w:rsidRPr="00896769">
        <w:rPr>
          <w:noProof/>
          <w:lang w:val="en-US"/>
        </w:rPr>
        <w:drawing>
          <wp:anchor distT="0" distB="0" distL="114300" distR="114300" simplePos="0" relativeHeight="251669504" behindDoc="0" locked="0" layoutInCell="1" allowOverlap="1" wp14:anchorId="4B10AFBF" wp14:editId="31B808E2">
            <wp:simplePos x="0" y="0"/>
            <wp:positionH relativeFrom="page">
              <wp:align>right</wp:align>
            </wp:positionH>
            <wp:positionV relativeFrom="paragraph">
              <wp:posOffset>-697469</wp:posOffset>
            </wp:positionV>
            <wp:extent cx="7767390" cy="2613804"/>
            <wp:effectExtent l="0" t="0" r="5080" b="0"/>
            <wp:wrapNone/>
            <wp:docPr id="16" name="Picture 16" descr="C:\Users\bobsalive\Documents\git\ACPR2019\images\ACPR_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obsalive\Documents\git\ACPR2019\images\ACPR_backgroun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94" b="5661"/>
                    <a:stretch/>
                  </pic:blipFill>
                  <pic:spPr bwMode="auto">
                    <a:xfrm>
                      <a:off x="0" y="0"/>
                      <a:ext cx="7767390" cy="2613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0AF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1" behindDoc="1" locked="0" layoutInCell="1" allowOverlap="1" wp14:anchorId="43C4574B" wp14:editId="60EBF6B5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8201025" cy="100488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1025" cy="10048875"/>
                        </a:xfrm>
                        <a:prstGeom prst="rect">
                          <a:avLst/>
                        </a:prstGeom>
                        <a:solidFill>
                          <a:srgbClr val="EBEB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B628907" id="Rectangle 2" o:spid="_x0000_s1026" style="position:absolute;margin-left:0;margin-top:-36pt;width:645.75pt;height:791.25pt;z-index:-251665409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" fillcolor="#ebebeb" stroked="f" strokeweight="1pt">
                <w10:wrap anchorx="page"/>
              </v:rect>
            </w:pict>
          </mc:Fallback>
        </mc:AlternateContent>
      </w:r>
    </w:p>
    <w:p w14:paraId="7CAC6D5A" w14:textId="610E8C49" w:rsidR="00655D84" w:rsidRPr="00655D84" w:rsidRDefault="00655D84" w:rsidP="00655D84"/>
    <w:p w14:paraId="7DEC14C5" w14:textId="7091487B" w:rsidR="00655D84" w:rsidRPr="00655D84" w:rsidRDefault="00655D84" w:rsidP="00655D84"/>
    <w:p w14:paraId="64E5CC2A" w14:textId="45F2BCBD" w:rsidR="00655D84" w:rsidRDefault="00655D84" w:rsidP="00655D84"/>
    <w:p w14:paraId="5ED6582C" w14:textId="77777777" w:rsidR="00620AF3" w:rsidRDefault="00620AF3" w:rsidP="00655D84"/>
    <w:p w14:paraId="600185EB" w14:textId="60E2C761" w:rsidR="00620AF3" w:rsidRPr="00620AF3" w:rsidRDefault="00620AF3" w:rsidP="00655D84">
      <w:pPr>
        <w:rPr>
          <w:rFonts w:ascii="Helvetica" w:hAnsi="Helvetica" w:cs="Helvetica"/>
        </w:rPr>
      </w:pPr>
    </w:p>
    <w:p w14:paraId="357B84D4" w14:textId="7F3FF121" w:rsidR="00655D84" w:rsidRPr="00620AF3" w:rsidRDefault="00655D84" w:rsidP="00655D84">
      <w:pPr>
        <w:rPr>
          <w:rFonts w:ascii="Helvetica" w:hAnsi="Helvetica" w:cs="Helvetica"/>
        </w:rPr>
      </w:pPr>
    </w:p>
    <w:p w14:paraId="5EA3878A" w14:textId="23CE406C" w:rsidR="00655D84" w:rsidRPr="00620AF3" w:rsidRDefault="00620AF3" w:rsidP="00620821">
      <w:pPr>
        <w:spacing w:after="0"/>
        <w:jc w:val="center"/>
        <w:rPr>
          <w:rFonts w:ascii="Helvetica" w:hAnsi="Helvetica" w:cs="Helvetica"/>
          <w:b/>
          <w:color w:val="C00000"/>
          <w:sz w:val="36"/>
        </w:rPr>
      </w:pPr>
      <w:r w:rsidRPr="00620AF3">
        <w:rPr>
          <w:rFonts w:ascii="Helvetica" w:hAnsi="Helvetica" w:cs="Helvetica"/>
          <w:b/>
          <w:color w:val="C00000"/>
          <w:sz w:val="36"/>
        </w:rPr>
        <w:t>The 5</w:t>
      </w:r>
      <w:r w:rsidRPr="00620AF3">
        <w:rPr>
          <w:rFonts w:ascii="Helvetica" w:hAnsi="Helvetica" w:cs="Helvetica"/>
          <w:b/>
          <w:color w:val="C00000"/>
          <w:sz w:val="36"/>
          <w:vertAlign w:val="superscript"/>
        </w:rPr>
        <w:t>th</w:t>
      </w:r>
      <w:r w:rsidRPr="00620AF3">
        <w:rPr>
          <w:rFonts w:ascii="Helvetica" w:hAnsi="Helvetica" w:cs="Helvetica"/>
          <w:b/>
          <w:color w:val="C00000"/>
          <w:sz w:val="36"/>
        </w:rPr>
        <w:t xml:space="preserve"> Asian Conference on Pattern Recognition (ACPR 2019)</w:t>
      </w:r>
    </w:p>
    <w:p w14:paraId="4293A0C2" w14:textId="0D44332C" w:rsidR="00265AA1" w:rsidRDefault="00D90C3D" w:rsidP="00902250">
      <w:pPr>
        <w:spacing w:after="0"/>
        <w:jc w:val="center"/>
        <w:rPr>
          <w:rFonts w:ascii="Helvetica" w:hAnsi="Helvetica" w:cs="Helvetica"/>
          <w:sz w:val="32"/>
        </w:rPr>
      </w:pPr>
      <w:r w:rsidRPr="00D90C3D">
        <w:rPr>
          <w:rFonts w:ascii="Helvetica" w:hAnsi="Helvetica" w:cs="Helvetica"/>
          <w:sz w:val="32"/>
        </w:rPr>
        <w:t>26-29 November 2019, Auckland, New Zealand</w:t>
      </w:r>
    </w:p>
    <w:p w14:paraId="348B1455" w14:textId="77777777" w:rsidR="00D90C3D" w:rsidRDefault="00D90C3D" w:rsidP="00D90C3D">
      <w:pPr>
        <w:rPr>
          <w:rFonts w:ascii="Helvetica" w:hAnsi="Helvetica" w:cs="Helvetica"/>
          <w:sz w:val="24"/>
          <w:szCs w:val="24"/>
        </w:rPr>
        <w:sectPr w:rsidR="00D90C3D" w:rsidSect="00620AF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697E342" w14:textId="2564692E" w:rsidR="0010565D" w:rsidRDefault="0010565D" w:rsidP="00D90C3D">
      <w:pPr>
        <w:spacing w:after="0" w:line="240" w:lineRule="auto"/>
        <w:rPr>
          <w:rStyle w:val="Hyperlink"/>
          <w:rFonts w:ascii="Helvetica" w:hAnsi="Helvetica" w:cs="Helvetica"/>
          <w:b/>
          <w:sz w:val="24"/>
          <w:szCs w:val="16"/>
        </w:rPr>
      </w:pPr>
      <w:r w:rsidRPr="0010565D">
        <w:rPr>
          <w:rFonts w:ascii="Helvetica" w:hAnsi="Helvetica" w:cs="Helvetica"/>
          <w:b/>
          <w:sz w:val="24"/>
          <w:szCs w:val="16"/>
        </w:rPr>
        <w:t xml:space="preserve">Website: </w:t>
      </w:r>
      <w:hyperlink r:id="rId7" w:history="1">
        <w:r w:rsidRPr="0010565D">
          <w:rPr>
            <w:rStyle w:val="Hyperlink"/>
            <w:rFonts w:ascii="Helvetica" w:hAnsi="Helvetica" w:cs="Helvetica"/>
            <w:b/>
            <w:sz w:val="24"/>
            <w:szCs w:val="16"/>
          </w:rPr>
          <w:t>https://www.acpr2019.org</w:t>
        </w:r>
      </w:hyperlink>
    </w:p>
    <w:p w14:paraId="1BF647C6" w14:textId="6F1A7BC2" w:rsidR="00A43C28" w:rsidRPr="00A43C28" w:rsidRDefault="00A43C28" w:rsidP="00D90C3D">
      <w:pPr>
        <w:spacing w:after="0" w:line="240" w:lineRule="auto"/>
        <w:rPr>
          <w:rFonts w:ascii="Helvetica" w:hAnsi="Helvetica" w:cs="Helvetica"/>
          <w:b/>
          <w:sz w:val="24"/>
          <w:szCs w:val="16"/>
        </w:rPr>
      </w:pPr>
      <w:r w:rsidRPr="00A43C28"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>Contact:</w:t>
      </w:r>
      <w:r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 xml:space="preserve"> </w:t>
      </w:r>
      <w:hyperlink r:id="rId8" w:history="1">
        <w:r w:rsidR="008D75A5" w:rsidRPr="0027792D">
          <w:rPr>
            <w:rStyle w:val="Hyperlink"/>
            <w:rFonts w:ascii="Helvetica" w:hAnsi="Helvetica" w:cs="Helvetica"/>
            <w:b/>
            <w:sz w:val="24"/>
            <w:szCs w:val="16"/>
          </w:rPr>
          <w:t>acpr2019@aut.ac.nz</w:t>
        </w:r>
      </w:hyperlink>
    </w:p>
    <w:p w14:paraId="522C46E1" w14:textId="52C9FAA9" w:rsidR="002E001F" w:rsidRPr="009F6DD4" w:rsidRDefault="002E001F" w:rsidP="00A43C28">
      <w:pPr>
        <w:spacing w:before="80"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Steering Committee</w:t>
      </w:r>
    </w:p>
    <w:p w14:paraId="7F74B098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Seong-Whan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Lee (Korea University, Korea)</w:t>
      </w:r>
    </w:p>
    <w:p w14:paraId="5BF68D9F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Cheng-Lin Liu (Chinese Academy of Sciences, China)</w:t>
      </w:r>
    </w:p>
    <w:p w14:paraId="24761258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Sankar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K. Pal (Indian Statistical Institute, India)</w:t>
      </w:r>
    </w:p>
    <w:p w14:paraId="07A7F850" w14:textId="59CC3158" w:rsidR="002E001F" w:rsidRPr="009F6DD4" w:rsidRDefault="002E001F" w:rsidP="002E001F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Tieniu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Tan (Chinese Academy of Sciences, China)</w:t>
      </w:r>
    </w:p>
    <w:p w14:paraId="11DEE7BD" w14:textId="77777777" w:rsidR="002E001F" w:rsidRPr="009F6DD4" w:rsidRDefault="002E001F" w:rsidP="002E001F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Yasushi Yagi (Osaka University, Japan)</w:t>
      </w:r>
    </w:p>
    <w:p w14:paraId="2F6CE719" w14:textId="77777777" w:rsidR="002E001F" w:rsidRPr="009F6DD4" w:rsidRDefault="002E001F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</w:p>
    <w:p w14:paraId="7FEA6EB6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General Chairs</w:t>
      </w:r>
    </w:p>
    <w:p w14:paraId="5FA64B01" w14:textId="01675F4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Reinhard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let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kland University of Technology) </w:t>
      </w:r>
    </w:p>
    <w:p w14:paraId="09984E31" w14:textId="75612D6E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Brendan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cCan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University of Otago)</w:t>
      </w:r>
    </w:p>
    <w:p w14:paraId="32FC65B3" w14:textId="1B52846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Umapada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Pal (Indian Statistical Institute)</w:t>
      </w:r>
    </w:p>
    <w:p w14:paraId="17D64AD6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1301C02C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Program Chairs</w:t>
      </w:r>
    </w:p>
    <w:p w14:paraId="453615F3" w14:textId="151767D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Gabriella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annit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di Baja (Institute of High Performance</w:t>
      </w:r>
      <w:r w:rsidR="00902250" w:rsidRPr="009F6DD4">
        <w:rPr>
          <w:rFonts w:ascii="Helvetica" w:hAnsi="Helvetica" w:cs="Helvetica"/>
          <w:sz w:val="14"/>
          <w:szCs w:val="16"/>
        </w:rPr>
        <w:t xml:space="preserve"> Computing and Networking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34E62AF" w14:textId="77777777" w:rsidR="00AE71C4" w:rsidRPr="009F6DD4" w:rsidRDefault="00AE71C4" w:rsidP="00AE71C4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Palainhnoko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hivkumar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University of Malaya)</w:t>
      </w:r>
    </w:p>
    <w:p w14:paraId="46F4ED6F" w14:textId="3FB607D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Lian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Wang (National Laborato</w:t>
      </w:r>
      <w:r w:rsidR="00902250" w:rsidRPr="009F6DD4">
        <w:rPr>
          <w:rFonts w:ascii="Helvetica" w:hAnsi="Helvetica" w:cs="Helvetica"/>
          <w:sz w:val="14"/>
          <w:szCs w:val="16"/>
        </w:rPr>
        <w:t>ry of Pattern Recognition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47EB392" w14:textId="77777777" w:rsidR="00902250" w:rsidRPr="009F6DD4" w:rsidRDefault="00902250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BBBD6EE" w14:textId="1911EEF8" w:rsidR="00902250" w:rsidRPr="009F6DD4" w:rsidRDefault="00902250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Publication Chair</w:t>
      </w:r>
    </w:p>
    <w:p w14:paraId="1789B5D8" w14:textId="37D78B18" w:rsidR="00902250" w:rsidRPr="009F6DD4" w:rsidRDefault="00902250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Weiq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Yan (Auckland University of Technology)</w:t>
      </w:r>
    </w:p>
    <w:p w14:paraId="312D814B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39C5EBB2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International Liaison Chair</w:t>
      </w:r>
    </w:p>
    <w:p w14:paraId="3B83DBFB" w14:textId="568A68C2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Chokr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Ben Amar (University of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fax</w:t>
      </w:r>
      <w:proofErr w:type="spellEnd"/>
      <w:r w:rsidRPr="009F6DD4">
        <w:rPr>
          <w:rFonts w:ascii="Helvetica" w:hAnsi="Helvetica" w:cs="Helvetica"/>
          <w:sz w:val="14"/>
          <w:szCs w:val="16"/>
        </w:rPr>
        <w:t>)</w:t>
      </w:r>
    </w:p>
    <w:p w14:paraId="5DBBC3BB" w14:textId="0750C90F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Wang Han (Nanyang Technology University)</w:t>
      </w:r>
    </w:p>
    <w:p w14:paraId="78EFD025" w14:textId="512CB761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Edw</w:t>
      </w:r>
      <w:r w:rsidR="00902250" w:rsidRPr="009F6DD4">
        <w:rPr>
          <w:rFonts w:ascii="Helvetica" w:hAnsi="Helvetica" w:cs="Helvetica"/>
          <w:sz w:val="14"/>
          <w:szCs w:val="16"/>
        </w:rPr>
        <w:t>in Hancock (University of York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23111C65" w14:textId="413DFC0C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Anil K. Jain (University of Michigan)</w:t>
      </w:r>
    </w:p>
    <w:p w14:paraId="01FB29A9" w14:textId="1D8F3F34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Domingo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ery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</w:t>
      </w:r>
      <w:proofErr w:type="spellStart"/>
      <w:r w:rsidRPr="009F6DD4">
        <w:rPr>
          <w:rFonts w:ascii="Helvetica" w:hAnsi="Helvetica" w:cs="Helvetica"/>
          <w:sz w:val="14"/>
          <w:szCs w:val="16"/>
        </w:rPr>
        <w:t>Pontificia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Universidad </w:t>
      </w:r>
      <w:proofErr w:type="spellStart"/>
      <w:r w:rsidRPr="009F6DD4">
        <w:rPr>
          <w:rFonts w:ascii="Helvetica" w:hAnsi="Helvetica" w:cs="Helvetica"/>
          <w:sz w:val="14"/>
          <w:szCs w:val="16"/>
        </w:rPr>
        <w:t>Catolica</w:t>
      </w:r>
      <w:proofErr w:type="spellEnd"/>
      <w:r w:rsidRPr="009F6DD4">
        <w:rPr>
          <w:rFonts w:ascii="Helvetica" w:hAnsi="Helvetica" w:cs="Helvetica"/>
          <w:sz w:val="14"/>
          <w:szCs w:val="16"/>
        </w:rPr>
        <w:t>)</w:t>
      </w:r>
    </w:p>
    <w:p w14:paraId="627B1965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278A1534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Workshop Chairs</w:t>
      </w:r>
    </w:p>
    <w:p w14:paraId="71E074CA" w14:textId="54AC4E28" w:rsidR="00CD00BD" w:rsidRPr="009F6DD4" w:rsidRDefault="00CD00B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chael Cree (University of Waikato)</w:t>
      </w:r>
    </w:p>
    <w:p w14:paraId="775C39BD" w14:textId="3C3637EB" w:rsidR="00D90C3D" w:rsidRPr="009F6DD4" w:rsidRDefault="00CD00B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Fay Huang (National </w:t>
      </w:r>
      <w:proofErr w:type="spellStart"/>
      <w:r w:rsidRPr="009F6DD4">
        <w:rPr>
          <w:rFonts w:ascii="Helvetica" w:hAnsi="Helvetica" w:cs="Helvetica"/>
          <w:sz w:val="14"/>
          <w:szCs w:val="16"/>
        </w:rPr>
        <w:t>Ilan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University)</w:t>
      </w:r>
    </w:p>
    <w:p w14:paraId="281FFD4D" w14:textId="2C46613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Junsong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Yuan (Nanyang Tec</w:t>
      </w:r>
      <w:r w:rsidR="00902250" w:rsidRPr="009F6DD4">
        <w:rPr>
          <w:rFonts w:ascii="Helvetica" w:hAnsi="Helvetica" w:cs="Helvetica"/>
          <w:sz w:val="14"/>
          <w:szCs w:val="16"/>
        </w:rPr>
        <w:t>hnological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E452D57" w14:textId="36AE8189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EE94F8C" w14:textId="20E424DC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Tutorial Chair</w:t>
      </w:r>
      <w:r w:rsidR="00A43C28" w:rsidRPr="009F6DD4">
        <w:rPr>
          <w:rFonts w:ascii="Helvetica" w:hAnsi="Helvetica" w:cs="Helvetica"/>
          <w:b/>
          <w:sz w:val="14"/>
          <w:szCs w:val="16"/>
        </w:rPr>
        <w:t>s</w:t>
      </w:r>
    </w:p>
    <w:p w14:paraId="079DB243" w14:textId="073BD4F0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chael Blumenstein (University</w:t>
      </w:r>
      <w:r w:rsidR="00902250" w:rsidRPr="009F6DD4">
        <w:rPr>
          <w:rFonts w:ascii="Helvetica" w:hAnsi="Helvetica" w:cs="Helvetica"/>
          <w:sz w:val="14"/>
          <w:szCs w:val="16"/>
        </w:rPr>
        <w:t xml:space="preserve"> of Technology Sydne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1D64B1AA" w14:textId="16EFAF99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Yukiko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enmoch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French National Centre for Scientific Research)</w:t>
      </w:r>
    </w:p>
    <w:p w14:paraId="47CC6651" w14:textId="66EF066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Ujjwal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a</w:t>
      </w:r>
      <w:r w:rsidR="00902250" w:rsidRPr="009F6DD4">
        <w:rPr>
          <w:rFonts w:ascii="Helvetica" w:hAnsi="Helvetica" w:cs="Helvetica"/>
          <w:sz w:val="14"/>
          <w:szCs w:val="16"/>
        </w:rPr>
        <w:t>ulik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(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Jadavpur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077E1130" w14:textId="1F1FDDE5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0A661729" w14:textId="4CEABEA4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Sponsorship Chair</w:t>
      </w:r>
    </w:p>
    <w:p w14:paraId="099346A1" w14:textId="228E0191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Koic</w:t>
      </w:r>
      <w:r w:rsidR="00902250" w:rsidRPr="009F6DD4">
        <w:rPr>
          <w:rFonts w:ascii="Helvetica" w:hAnsi="Helvetica" w:cs="Helvetica"/>
          <w:sz w:val="14"/>
          <w:szCs w:val="16"/>
        </w:rPr>
        <w:t xml:space="preserve">hi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Kise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(Osaka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720953F2" w14:textId="3867A083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AE6535D" w14:textId="2DA3B8C8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Exhibition/Demo Chairs</w:t>
      </w:r>
    </w:p>
    <w:p w14:paraId="4B3273A0" w14:textId="33F2FF52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Patrice </w:t>
      </w:r>
      <w:proofErr w:type="spellStart"/>
      <w:r w:rsidRPr="009F6DD4">
        <w:rPr>
          <w:rFonts w:ascii="Helvetica" w:hAnsi="Helvetica" w:cs="Helvetica"/>
          <w:sz w:val="14"/>
          <w:szCs w:val="16"/>
        </w:rPr>
        <w:t>Delmas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University of Auckland)</w:t>
      </w:r>
    </w:p>
    <w:p w14:paraId="2118F8B8" w14:textId="0430477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Yue Lu (Eas</w:t>
      </w:r>
      <w:r w:rsidR="00902250" w:rsidRPr="009F6DD4">
        <w:rPr>
          <w:rFonts w:ascii="Helvetica" w:hAnsi="Helvetica" w:cs="Helvetica"/>
          <w:sz w:val="14"/>
          <w:szCs w:val="16"/>
        </w:rPr>
        <w:t>t China Normal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560A6DE7" w14:textId="7ADA1EC4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Part</w:t>
      </w:r>
      <w:r w:rsidR="00902250" w:rsidRPr="009F6DD4">
        <w:rPr>
          <w:rFonts w:ascii="Helvetica" w:hAnsi="Helvetica" w:cs="Helvetica"/>
          <w:sz w:val="14"/>
          <w:szCs w:val="16"/>
        </w:rPr>
        <w:t>ha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Pratim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Roy (IIT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Rookey</w:t>
      </w:r>
      <w:proofErr w:type="spellEnd"/>
      <w:r w:rsidRPr="009F6DD4">
        <w:rPr>
          <w:rFonts w:ascii="Helvetica" w:hAnsi="Helvetica" w:cs="Helvetica"/>
          <w:sz w:val="14"/>
          <w:szCs w:val="16"/>
        </w:rPr>
        <w:t>)</w:t>
      </w:r>
    </w:p>
    <w:p w14:paraId="6927268F" w14:textId="7823C16C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1DFF2E84" w14:textId="76DB5924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Local Organising Chair</w:t>
      </w:r>
    </w:p>
    <w:p w14:paraId="61A84D60" w14:textId="0B267693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Martin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tommel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</w:t>
      </w:r>
      <w:r w:rsidR="00902250" w:rsidRPr="009F6DD4">
        <w:rPr>
          <w:rFonts w:ascii="Helvetica" w:hAnsi="Helvetica" w:cs="Helvetica"/>
          <w:sz w:val="14"/>
          <w:szCs w:val="16"/>
        </w:rPr>
        <w:t>kland University of Technolog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10AD4A66" w14:textId="5584E686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30BDB75" w14:textId="40830292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Organising Committee</w:t>
      </w:r>
    </w:p>
    <w:p w14:paraId="4E21FBF1" w14:textId="23B72D75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Tapabrata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Ch</w:t>
      </w:r>
      <w:r w:rsidR="00902250" w:rsidRPr="009F6DD4">
        <w:rPr>
          <w:rFonts w:ascii="Helvetica" w:hAnsi="Helvetica" w:cs="Helvetica"/>
          <w:sz w:val="14"/>
          <w:szCs w:val="16"/>
        </w:rPr>
        <w:t>akraborty (University of Otago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4557AF34" w14:textId="4F2815D8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Gisela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let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kland, New Zealand</w:t>
      </w:r>
      <w:r w:rsidR="000B2B7E" w:rsidRPr="009F6DD4">
        <w:rPr>
          <w:rFonts w:ascii="Helvetica" w:hAnsi="Helvetica" w:cs="Helvetica"/>
          <w:sz w:val="14"/>
          <w:szCs w:val="16"/>
        </w:rPr>
        <w:t>)</w:t>
      </w:r>
    </w:p>
    <w:p w14:paraId="45608ABC" w14:textId="29B938C3" w:rsidR="0099073B" w:rsidRPr="00D90C3D" w:rsidRDefault="0099073B" w:rsidP="0099073B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nh Nguyen (Auckland University of Technology)</w:t>
      </w:r>
    </w:p>
    <w:p w14:paraId="33906431" w14:textId="7C06E54D" w:rsidR="0099073B" w:rsidRPr="00D90C3D" w:rsidRDefault="0099073B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08CB359B" w14:textId="02DFB5C8" w:rsidR="00D90C3D" w:rsidRPr="00D90C3D" w:rsidRDefault="00032C86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902250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8480" behindDoc="0" locked="0" layoutInCell="1" allowOverlap="1" wp14:anchorId="3D90BAF1" wp14:editId="7246BB54">
            <wp:simplePos x="0" y="0"/>
            <wp:positionH relativeFrom="margin">
              <wp:posOffset>0</wp:posOffset>
            </wp:positionH>
            <wp:positionV relativeFrom="paragraph">
              <wp:posOffset>89535</wp:posOffset>
            </wp:positionV>
            <wp:extent cx="1341755" cy="495935"/>
            <wp:effectExtent l="0" t="0" r="0" b="0"/>
            <wp:wrapNone/>
            <wp:docPr id="7" name="Picture 7" descr="C:\Users\bobsalive\Documents\git\ACPR2019\images\LNCS-Logo-768x2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cuments\git\ACPR2019\images\LNCS-Logo-768x284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755" cy="49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769"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32872C7C" wp14:editId="3F3BC022">
            <wp:simplePos x="0" y="0"/>
            <wp:positionH relativeFrom="margin">
              <wp:posOffset>1418590</wp:posOffset>
            </wp:positionH>
            <wp:positionV relativeFrom="paragraph">
              <wp:posOffset>89283</wp:posOffset>
            </wp:positionV>
            <wp:extent cx="1207952" cy="498764"/>
            <wp:effectExtent l="0" t="0" r="0" b="0"/>
            <wp:wrapNone/>
            <wp:docPr id="12" name="Picture 12" descr="Image result for IAP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AP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952" cy="498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B6E1A4" w14:textId="0D10C26C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7DFB295D" w14:textId="2FBFEAE1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2A12B4B7" w14:textId="5F65F4F2" w:rsidR="00D90C3D" w:rsidRPr="0010565D" w:rsidRDefault="00D90C3D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r w:rsidRPr="0010565D">
        <w:rPr>
          <w:rFonts w:ascii="Helvetica" w:hAnsi="Helvetica" w:cs="Helvetica"/>
          <w:sz w:val="20"/>
          <w:szCs w:val="20"/>
        </w:rPr>
        <w:t xml:space="preserve">ACPR 2019 solicits high-quality original research for publication in its main conference and co-located workshops. All accepted papers will be published in </w:t>
      </w:r>
      <w:r w:rsidR="00902250">
        <w:rPr>
          <w:rFonts w:ascii="Helvetica" w:hAnsi="Helvetica" w:cs="Helvetica"/>
          <w:sz w:val="20"/>
          <w:szCs w:val="20"/>
        </w:rPr>
        <w:t>Springer’s Lecture Notes in Computer Science (LNCS)</w:t>
      </w:r>
      <w:r w:rsidRPr="0010565D">
        <w:rPr>
          <w:rFonts w:ascii="Helvetica" w:hAnsi="Helvetica" w:cs="Helvetica"/>
          <w:sz w:val="20"/>
          <w:szCs w:val="20"/>
        </w:rPr>
        <w:t xml:space="preserve"> and indexed by </w:t>
      </w:r>
      <w:r w:rsidR="00902250">
        <w:rPr>
          <w:rFonts w:ascii="Helvetica" w:hAnsi="Helvetica" w:cs="Helvetica"/>
          <w:sz w:val="20"/>
          <w:szCs w:val="20"/>
        </w:rPr>
        <w:t xml:space="preserve">ISI, Scopus, </w:t>
      </w:r>
      <w:r w:rsidRPr="0010565D">
        <w:rPr>
          <w:rFonts w:ascii="Helvetica" w:hAnsi="Helvetica" w:cs="Helvetica"/>
          <w:sz w:val="20"/>
          <w:szCs w:val="20"/>
        </w:rPr>
        <w:t>EI</w:t>
      </w:r>
      <w:r w:rsidR="00902250">
        <w:rPr>
          <w:rFonts w:ascii="Helvetica" w:hAnsi="Helvetica" w:cs="Helvetica"/>
          <w:sz w:val="20"/>
          <w:szCs w:val="20"/>
        </w:rPr>
        <w:t>, Google Scholar, DBLP, etc.</w:t>
      </w:r>
      <w:r w:rsidRPr="0010565D">
        <w:rPr>
          <w:rFonts w:ascii="Helvetica" w:hAnsi="Helvetica" w:cs="Helvetica"/>
          <w:sz w:val="20"/>
          <w:szCs w:val="20"/>
        </w:rPr>
        <w:t xml:space="preserve"> Topics of interest include all aspects of pattern </w:t>
      </w:r>
      <w:r w:rsidR="00902250">
        <w:rPr>
          <w:rFonts w:ascii="Helvetica" w:hAnsi="Helvetica" w:cs="Helvetica"/>
          <w:sz w:val="20"/>
          <w:szCs w:val="20"/>
        </w:rPr>
        <w:t>recognition</w:t>
      </w:r>
      <w:r w:rsidRPr="0010565D">
        <w:rPr>
          <w:rFonts w:ascii="Helvetica" w:hAnsi="Helvetica" w:cs="Helvetica"/>
          <w:sz w:val="20"/>
          <w:szCs w:val="20"/>
        </w:rPr>
        <w:t>:</w:t>
      </w:r>
    </w:p>
    <w:tbl>
      <w:tblPr>
        <w:tblStyle w:val="TableGrid"/>
        <w:tblW w:w="66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7"/>
        <w:gridCol w:w="3328"/>
      </w:tblGrid>
      <w:tr w:rsidR="009626E9" w14:paraId="6F7DABE7" w14:textId="77777777" w:rsidTr="00DF0FAD">
        <w:tc>
          <w:tcPr>
            <w:tcW w:w="3327" w:type="dxa"/>
          </w:tcPr>
          <w:p w14:paraId="2AABAA3F" w14:textId="69A42C1F" w:rsidR="009626E9" w:rsidRPr="00620821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1: Computer Vision and Robot Vision</w:t>
            </w:r>
          </w:p>
          <w:p w14:paraId="16AEFD98" w14:textId="514078F8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Biologically motivated vision</w:t>
            </w:r>
          </w:p>
          <w:p w14:paraId="5243675D" w14:textId="34C322DE" w:rsidR="009626E9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Physics-based vision</w:t>
            </w:r>
          </w:p>
          <w:p w14:paraId="7EE14EFF" w14:textId="22EF68DD" w:rsidR="006349BE" w:rsidRPr="00620821" w:rsidRDefault="006349BE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Perceptual organisation</w:t>
            </w:r>
          </w:p>
          <w:p w14:paraId="24A08247" w14:textId="6192E0B1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Computational photography</w:t>
            </w:r>
          </w:p>
          <w:p w14:paraId="3CB2982A" w14:textId="77777777" w:rsidR="009626E9" w:rsidRPr="00620821" w:rsidRDefault="00F928F5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otion analysis and tracking</w:t>
            </w:r>
          </w:p>
          <w:p w14:paraId="2A8449D8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Object detection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/ </w:t>
            </w:r>
            <w:r w:rsidRPr="00620821">
              <w:rPr>
                <w:rFonts w:ascii="Helvetica" w:hAnsi="Helvetica" w:cs="Helvetica"/>
                <w:sz w:val="20"/>
                <w:szCs w:val="20"/>
              </w:rPr>
              <w:t>recognition</w:t>
            </w:r>
          </w:p>
          <w:p w14:paraId="30119AFE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Scene understanding</w:t>
            </w:r>
          </w:p>
          <w:p w14:paraId="2E73CC9B" w14:textId="77777777" w:rsidR="009626E9" w:rsidRPr="00C81DF2" w:rsidRDefault="006349BE" w:rsidP="00C81DF2">
            <w:pPr>
              <w:pStyle w:val="ListParagraph"/>
              <w:numPr>
                <w:ilvl w:val="0"/>
                <w:numId w:val="2"/>
              </w:numPr>
              <w:spacing w:after="8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gnitive and embodied vision</w:t>
            </w:r>
          </w:p>
        </w:tc>
        <w:tc>
          <w:tcPr>
            <w:tcW w:w="3328" w:type="dxa"/>
          </w:tcPr>
          <w:p w14:paraId="2B7D10FB" w14:textId="77777777" w:rsidR="009626E9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2: Pattern Recognition and Machine Learning</w:t>
            </w:r>
          </w:p>
          <w:p w14:paraId="78012946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rtificial neural networks</w:t>
            </w:r>
          </w:p>
          <w:p w14:paraId="5F995631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imensionality reduction and manifold learning</w:t>
            </w:r>
          </w:p>
          <w:p w14:paraId="188C8812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lassification and clustering</w:t>
            </w:r>
          </w:p>
          <w:p w14:paraId="624CCE17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upport vector machines and kernel methods</w:t>
            </w:r>
          </w:p>
          <w:p w14:paraId="378B20FF" w14:textId="77777777" w:rsidR="009626E9" w:rsidRDefault="00F928F5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eep learning, Reinforcement Learning, Transfer Learning</w:t>
            </w:r>
          </w:p>
        </w:tc>
      </w:tr>
      <w:tr w:rsidR="009626E9" w14:paraId="3BF930BA" w14:textId="77777777" w:rsidTr="00DF0FAD">
        <w:tc>
          <w:tcPr>
            <w:tcW w:w="3327" w:type="dxa"/>
          </w:tcPr>
          <w:p w14:paraId="4338B1E2" w14:textId="0D23B4B5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3: Signal Processing</w:t>
            </w:r>
          </w:p>
          <w:p w14:paraId="710CF368" w14:textId="3CA1DEC4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ignal and image processing</w:t>
            </w:r>
          </w:p>
          <w:p w14:paraId="18E2C17D" w14:textId="0E3B3060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udio and acoustic processing and analysis</w:t>
            </w:r>
          </w:p>
          <w:p w14:paraId="4E2590AE" w14:textId="53D48C4F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poken language process</w:t>
            </w:r>
            <w:r w:rsidR="00FB66C4">
              <w:rPr>
                <w:rFonts w:ascii="Helvetica" w:hAnsi="Helvetica" w:cs="Helvetica"/>
                <w:sz w:val="20"/>
                <w:szCs w:val="20"/>
              </w:rPr>
              <w:t>ing</w:t>
            </w:r>
          </w:p>
          <w:p w14:paraId="122C4CDD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Texture and colour analysis</w:t>
            </w:r>
          </w:p>
          <w:p w14:paraId="488D721B" w14:textId="7A881CED" w:rsidR="00FB66C4" w:rsidRDefault="00FB66C4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egmentation and descriptors</w:t>
            </w:r>
          </w:p>
          <w:p w14:paraId="755F5C02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Enhancement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and restoration</w:t>
            </w:r>
          </w:p>
          <w:p w14:paraId="6659AFA3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ding, compression, and super-resolution</w:t>
            </w:r>
          </w:p>
          <w:p w14:paraId="19B3E43F" w14:textId="77777777" w:rsidR="009626E9" w:rsidRP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9626E9">
              <w:rPr>
                <w:rFonts w:ascii="Helvetica" w:hAnsi="Helvetica" w:cs="Helvetica"/>
                <w:sz w:val="20"/>
                <w:szCs w:val="20"/>
              </w:rPr>
              <w:t>Automatic speech and speaker recognition</w:t>
            </w:r>
          </w:p>
        </w:tc>
        <w:tc>
          <w:tcPr>
            <w:tcW w:w="3328" w:type="dxa"/>
          </w:tcPr>
          <w:p w14:paraId="25480B2C" w14:textId="410B49E2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4: Media Processing and Interaction</w:t>
            </w:r>
          </w:p>
          <w:p w14:paraId="57E158FF" w14:textId="73FFCC75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informatics, Surveillance and Security</w:t>
            </w:r>
          </w:p>
          <w:p w14:paraId="7B200972" w14:textId="638F3D1D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Industrial image analysis</w:t>
            </w:r>
          </w:p>
          <w:p w14:paraId="17176050" w14:textId="61A368B6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ixed and augmented reality</w:t>
            </w:r>
          </w:p>
          <w:p w14:paraId="76D6A750" w14:textId="2312B25C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Human computer interaction</w:t>
            </w:r>
          </w:p>
          <w:p w14:paraId="23DDA87E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ocument understanding</w:t>
            </w:r>
          </w:p>
          <w:p w14:paraId="0995AA24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edical image and signal analysis</w:t>
            </w:r>
          </w:p>
          <w:p w14:paraId="4DACDBAD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ffective computing</w:t>
            </w:r>
          </w:p>
          <w:p w14:paraId="7B746951" w14:textId="77777777" w:rsidR="009626E9" w:rsidRPr="009626E9" w:rsidRDefault="00F928F5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metric systems</w:t>
            </w:r>
          </w:p>
        </w:tc>
      </w:tr>
    </w:tbl>
    <w:p w14:paraId="61CF236A" w14:textId="45A6C25C" w:rsidR="009A54D4" w:rsidRDefault="009A54D4" w:rsidP="00845B9E">
      <w:pPr>
        <w:spacing w:before="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Full papers must be accompanied by an abstract summarising the contribution the paper makes to the field</w:t>
      </w:r>
      <w:r w:rsidR="00A43C28">
        <w:rPr>
          <w:rFonts w:ascii="Helvetica" w:hAnsi="Helvetica" w:cs="Helvetica"/>
          <w:sz w:val="20"/>
          <w:szCs w:val="20"/>
        </w:rPr>
        <w:t xml:space="preserve">. </w:t>
      </w:r>
      <w:r w:rsidR="007C1B08">
        <w:rPr>
          <w:rFonts w:ascii="Helvetica" w:hAnsi="Helvetica" w:cs="Helvetica"/>
          <w:sz w:val="20"/>
          <w:szCs w:val="20"/>
        </w:rPr>
        <w:t xml:space="preserve">Full papers are </w:t>
      </w:r>
      <w:r w:rsidR="00AF6A7E" w:rsidRPr="00AF6A7E">
        <w:rPr>
          <w:rFonts w:ascii="Helvetica" w:hAnsi="Helvetica" w:cs="Helvetica"/>
          <w:sz w:val="20"/>
          <w:szCs w:val="20"/>
        </w:rPr>
        <w:t>limited to 14 pages in LNCS format.</w:t>
      </w:r>
      <w:r>
        <w:rPr>
          <w:rFonts w:ascii="Helvetica" w:hAnsi="Helvetica" w:cs="Helvetica"/>
          <w:sz w:val="20"/>
          <w:szCs w:val="20"/>
        </w:rPr>
        <w:t xml:space="preserve"> All papers will be peer reviewed</w:t>
      </w:r>
      <w:r w:rsidR="007C1B08">
        <w:rPr>
          <w:rFonts w:ascii="Helvetica" w:hAnsi="Helvetica" w:cs="Helvetica"/>
          <w:sz w:val="20"/>
          <w:szCs w:val="20"/>
        </w:rPr>
        <w:t xml:space="preserve"> </w:t>
      </w:r>
      <w:r w:rsidR="00A67875">
        <w:rPr>
          <w:rFonts w:ascii="Helvetica" w:hAnsi="Helvetica" w:cs="Helvetica"/>
          <w:sz w:val="20"/>
          <w:szCs w:val="20"/>
        </w:rPr>
        <w:t>single</w:t>
      </w:r>
      <w:r w:rsidR="007C1B08">
        <w:rPr>
          <w:rFonts w:ascii="Helvetica" w:hAnsi="Helvetica" w:cs="Helvetica"/>
          <w:sz w:val="20"/>
          <w:szCs w:val="20"/>
        </w:rPr>
        <w:t>-blind</w:t>
      </w:r>
      <w:r>
        <w:rPr>
          <w:rFonts w:ascii="Helvetica" w:hAnsi="Helvetica" w:cs="Helvetica"/>
          <w:sz w:val="20"/>
          <w:szCs w:val="20"/>
        </w:rPr>
        <w:t>.</w:t>
      </w:r>
    </w:p>
    <w:p w14:paraId="628E7D29" w14:textId="7B9A7A92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IMPORTANT DATES</w:t>
      </w:r>
    </w:p>
    <w:p w14:paraId="0F647E11" w14:textId="7A91DF95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Paper Submission Deadline: </w:t>
      </w:r>
      <w:r w:rsidR="00052F2D">
        <w:rPr>
          <w:rFonts w:ascii="Helvetica" w:hAnsi="Helvetica" w:cs="Helvetica"/>
          <w:sz w:val="20"/>
          <w:szCs w:val="20"/>
        </w:rPr>
        <w:t>1 August 2019 (no extensions)</w:t>
      </w:r>
    </w:p>
    <w:p w14:paraId="1D45026F" w14:textId="36D55AA3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Notification to Authors: 1</w:t>
      </w:r>
      <w:r w:rsidR="00052F2D">
        <w:rPr>
          <w:rFonts w:ascii="Helvetica" w:hAnsi="Helvetica" w:cs="Helvetica"/>
          <w:sz w:val="20"/>
          <w:szCs w:val="20"/>
        </w:rPr>
        <w:t xml:space="preserve"> September</w:t>
      </w:r>
      <w:r>
        <w:rPr>
          <w:rFonts w:ascii="Helvetica" w:hAnsi="Helvetica" w:cs="Helvetica"/>
          <w:sz w:val="20"/>
          <w:szCs w:val="20"/>
        </w:rPr>
        <w:t xml:space="preserve"> 2019</w:t>
      </w:r>
      <w:bookmarkStart w:id="0" w:name="_GoBack"/>
      <w:bookmarkEnd w:id="0"/>
    </w:p>
    <w:p w14:paraId="7B7B0EE6" w14:textId="6FBF6B6B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Camera Ready Papers Due: </w:t>
      </w:r>
      <w:r w:rsidR="00052F2D">
        <w:rPr>
          <w:rFonts w:ascii="Helvetica" w:hAnsi="Helvetica" w:cs="Helvetica"/>
          <w:sz w:val="20"/>
          <w:szCs w:val="20"/>
        </w:rPr>
        <w:t>1 October</w:t>
      </w:r>
      <w:r>
        <w:rPr>
          <w:rFonts w:ascii="Helvetica" w:hAnsi="Helvetica" w:cs="Helvetica"/>
          <w:sz w:val="20"/>
          <w:szCs w:val="20"/>
        </w:rPr>
        <w:t xml:space="preserve"> 2019</w:t>
      </w:r>
    </w:p>
    <w:p w14:paraId="3AF77EB2" w14:textId="009D77DC" w:rsidR="009A54D4" w:rsidRPr="009A54D4" w:rsidRDefault="00896769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0046" behindDoc="0" locked="0" layoutInCell="1" allowOverlap="1" wp14:anchorId="0EDB46F6" wp14:editId="27BEB7BE">
                <wp:simplePos x="0" y="0"/>
                <wp:positionH relativeFrom="column">
                  <wp:posOffset>444374</wp:posOffset>
                </wp:positionH>
                <wp:positionV relativeFrom="paragraph">
                  <wp:posOffset>194764</wp:posOffset>
                </wp:positionV>
                <wp:extent cx="2788164" cy="6858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8164" cy="685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E875D81" id="Rectangle 4" o:spid="_x0000_s1026" style="position:absolute;margin-left:35pt;margin-top:15.35pt;width:219.55pt;height:54pt;z-index:2516500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" fillcolor="white [3212]" stroked="f" strokeweight="1pt"/>
            </w:pict>
          </mc:Fallback>
        </mc:AlternateContent>
      </w:r>
      <w:r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5408" behindDoc="0" locked="0" layoutInCell="1" allowOverlap="1" wp14:anchorId="6424C4B2" wp14:editId="3AD0D638">
            <wp:simplePos x="0" y="0"/>
            <wp:positionH relativeFrom="margin">
              <wp:posOffset>3310229</wp:posOffset>
            </wp:positionH>
            <wp:positionV relativeFrom="paragraph">
              <wp:posOffset>317908</wp:posOffset>
            </wp:positionV>
            <wp:extent cx="788670" cy="40132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" cy="40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177D027" wp14:editId="340BE43A">
                <wp:simplePos x="0" y="0"/>
                <wp:positionH relativeFrom="margin">
                  <wp:posOffset>4124003</wp:posOffset>
                </wp:positionH>
                <wp:positionV relativeFrom="paragraph">
                  <wp:posOffset>204530</wp:posOffset>
                </wp:positionV>
                <wp:extent cx="1928791" cy="690245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8791" cy="690245"/>
                          <a:chOff x="818941" y="0"/>
                          <a:chExt cx="1928997" cy="690824"/>
                        </a:xfrm>
                      </wpg:grpSpPr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45323" y="0"/>
                            <a:ext cx="60261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8941" y="5024"/>
                            <a:ext cx="129794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4266437" id="Group 5" o:spid="_x0000_s1026" style="position:absolute;margin-left:324.7pt;margin-top:16.1pt;width:151.85pt;height:54.35pt;z-index:251664384;mso-position-horizontal-relative:margin;mso-width-relative:margin" coordorigin="8189" coordsize="19289,690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left:21453;width:6026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qa03CAAAA2wAAAA8AAABkcnMvZG93bnJldi54bWxEj0GLwjAQhe8L/ocwgrc1dQVZqlFEdBH1&#10;srWg3oZmbIvNpDRR6783guBthvfmfW8ms9ZU4kaNKy0rGPQjEMSZ1SXnCtL96vsXhPPIGivLpOBB&#10;DmbTztcEY23v/E+3xOcihLCLUUHhfR1L6bKCDLq+rYmDdraNQR/WJpe6wXsIN5X8iaKRNFhyIBRY&#10;06Kg7JJcTYBsHS73mJbHv+OOD5vLMj0lqVK9bjsfg/DU+o/5fb3Wof4QXr+EAeT0C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6mtNwgAAANsAAAAPAAAAAAAAAAAAAAAAAJ8C&#10;AABkcnMvZG93bnJldi54bWxQSwUGAAAAAAQABAD3AAAAjgMAAAAA&#10;">
                  <v:imagedata r:id="rId14" o:title=""/>
                  <v:path arrowok="t"/>
                </v:shape>
                <v:shape id="Picture 8" o:spid="_x0000_s1028" type="#_x0000_t75" style="position:absolute;left:8189;top:50;width:12979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ke7iTCAAAA2gAAAA8AAABkcnMvZG93bnJldi54bWxEj0uLwkAQhO8L/oehBW/rJAqyRCeiguAD&#10;D6sePDaZzgMzPSEzmvjvnYUFj0VVfUUtlr2pxZNaV1lWEI8jEMSZ1RUXCq6X7fcPCOeRNdaWScGL&#10;HCzTwdcCE207/qXn2RciQNglqKD0vkmkdFlJBt3YNsTBy21r0AfZFlK32AW4qeUkimbSYMVhocSG&#10;NiVl9/PDKJjm+9vhcIwvDcb2OslOet0VWqnRsF/NQXjq/Sf8395pBTP4uxJugEz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5Hu4kwgAAANoAAAAPAAAAAAAAAAAAAAAAAJ8C&#10;AABkcnMvZG93bnJldi54bWxQSwUGAAAAAAQABAD3AAAAjgMAAAAA&#10;">
                  <v:imagedata r:id="rId15" o:title=""/>
                  <v:path arrowok="t"/>
                </v:shape>
                <w10:wrap anchorx="margin"/>
              </v:group>
            </w:pict>
          </mc:Fallback>
        </mc:AlternateContent>
      </w:r>
      <w:r w:rsidR="009A54D4">
        <w:rPr>
          <w:rFonts w:ascii="Helvetica" w:hAnsi="Helvetica" w:cs="Helvetica"/>
          <w:sz w:val="20"/>
          <w:szCs w:val="20"/>
        </w:rPr>
        <w:t>Confere</w:t>
      </w:r>
      <w:r w:rsidR="00C4524F">
        <w:rPr>
          <w:rFonts w:ascii="Helvetica" w:hAnsi="Helvetica" w:cs="Helvetica"/>
          <w:sz w:val="20"/>
          <w:szCs w:val="20"/>
        </w:rPr>
        <w:t>nce Dates: 26-29 November 2019</w:t>
      </w:r>
      <w:r w:rsidR="00A725AD" w:rsidRPr="00A725AD">
        <w:rPr>
          <w:noProof/>
          <w:lang w:val="en-US"/>
        </w:rPr>
        <w:t xml:space="preserve"> </w:t>
      </w:r>
    </w:p>
    <w:sectPr w:rsidR="009A54D4" w:rsidRPr="009A54D4" w:rsidSect="00DF0FAD">
      <w:type w:val="continuous"/>
      <w:pgSz w:w="12240" w:h="15840"/>
      <w:pgMar w:top="720" w:right="720" w:bottom="720" w:left="720" w:header="720" w:footer="720" w:gutter="0"/>
      <w:cols w:num="2" w:space="432" w:equalWidth="0">
        <w:col w:w="4032" w:space="432"/>
        <w:col w:w="633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6A7544"/>
    <w:multiLevelType w:val="hybridMultilevel"/>
    <w:tmpl w:val="2EAAB9E4"/>
    <w:lvl w:ilvl="0" w:tplc="0FFA588A">
      <w:start w:val="26"/>
      <w:numFmt w:val="bullet"/>
      <w:lvlText w:val="-"/>
      <w:lvlJc w:val="left"/>
      <w:pPr>
        <w:ind w:left="360" w:hanging="360"/>
      </w:pPr>
      <w:rPr>
        <w:rFonts w:ascii="Helvetica" w:eastAsiaTheme="minorHAnsi" w:hAnsi="Helvetica" w:cs="Helvetic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CA3EE4"/>
    <w:multiLevelType w:val="hybridMultilevel"/>
    <w:tmpl w:val="EDE88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060F6B"/>
    <w:multiLevelType w:val="hybridMultilevel"/>
    <w:tmpl w:val="51242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43371E"/>
    <w:multiLevelType w:val="hybridMultilevel"/>
    <w:tmpl w:val="5282A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467971"/>
    <w:multiLevelType w:val="hybridMultilevel"/>
    <w:tmpl w:val="916AF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DM0sDAyNjI1NbdQ0lEKTi0uzszPAymwrAUALTMX/SwAAAA="/>
  </w:docVars>
  <w:rsids>
    <w:rsidRoot w:val="00655D84"/>
    <w:rsid w:val="00032C86"/>
    <w:rsid w:val="00052F2D"/>
    <w:rsid w:val="000B2B7E"/>
    <w:rsid w:val="0010565D"/>
    <w:rsid w:val="00164602"/>
    <w:rsid w:val="001F5A91"/>
    <w:rsid w:val="001F6341"/>
    <w:rsid w:val="00265AA1"/>
    <w:rsid w:val="002E001F"/>
    <w:rsid w:val="00302D34"/>
    <w:rsid w:val="0041177B"/>
    <w:rsid w:val="00471F3F"/>
    <w:rsid w:val="004F08A5"/>
    <w:rsid w:val="00512CB4"/>
    <w:rsid w:val="00620821"/>
    <w:rsid w:val="00620AF3"/>
    <w:rsid w:val="006349BE"/>
    <w:rsid w:val="00655D84"/>
    <w:rsid w:val="00732D2D"/>
    <w:rsid w:val="007C1B08"/>
    <w:rsid w:val="00800586"/>
    <w:rsid w:val="00845B9E"/>
    <w:rsid w:val="00896769"/>
    <w:rsid w:val="008D75A5"/>
    <w:rsid w:val="008E35E8"/>
    <w:rsid w:val="00902250"/>
    <w:rsid w:val="009626E9"/>
    <w:rsid w:val="00976C8B"/>
    <w:rsid w:val="0099073B"/>
    <w:rsid w:val="009A54D4"/>
    <w:rsid w:val="009E0BBF"/>
    <w:rsid w:val="009F6DD4"/>
    <w:rsid w:val="00A16095"/>
    <w:rsid w:val="00A43C28"/>
    <w:rsid w:val="00A67875"/>
    <w:rsid w:val="00A725AD"/>
    <w:rsid w:val="00A761FE"/>
    <w:rsid w:val="00AE71C4"/>
    <w:rsid w:val="00AF6A7E"/>
    <w:rsid w:val="00C254C2"/>
    <w:rsid w:val="00C4524F"/>
    <w:rsid w:val="00C81DF2"/>
    <w:rsid w:val="00CC1EAD"/>
    <w:rsid w:val="00CD00BD"/>
    <w:rsid w:val="00D90C3D"/>
    <w:rsid w:val="00DB145A"/>
    <w:rsid w:val="00DF0FAD"/>
    <w:rsid w:val="00DF42B8"/>
    <w:rsid w:val="00E74B16"/>
    <w:rsid w:val="00F8594A"/>
    <w:rsid w:val="00F928F5"/>
    <w:rsid w:val="00FB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0955"/>
  <w15:chartTrackingRefBased/>
  <w15:docId w15:val="{27276E2C-985E-4854-A1B8-73EBF6B7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821"/>
    <w:pPr>
      <w:ind w:left="720"/>
      <w:contextualSpacing/>
    </w:pPr>
  </w:style>
  <w:style w:type="table" w:styleId="TableGrid">
    <w:name w:val="Table Grid"/>
    <w:basedOn w:val="TableNormal"/>
    <w:uiPriority w:val="39"/>
    <w:rsid w:val="00962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565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75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35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pr2019@aut.ac.nz" TargetMode="External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hyperlink" Target="https://www.acpr2019.org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4DA8F6-D52D-4179-86DA-1455AB610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547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52</cp:revision>
  <cp:lastPrinted>2018-12-11T09:12:00Z</cp:lastPrinted>
  <dcterms:created xsi:type="dcterms:W3CDTF">2018-08-09T11:26:00Z</dcterms:created>
  <dcterms:modified xsi:type="dcterms:W3CDTF">2019-04-10T22:06:00Z</dcterms:modified>
</cp:coreProperties>
</file>